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C7D" w:rsidRDefault="004F65C8">
      <w:pPr>
        <w:rPr>
          <w:b/>
          <w:sz w:val="48"/>
          <w:szCs w:val="48"/>
        </w:rPr>
      </w:pPr>
      <w:r w:rsidRPr="004F65C8">
        <w:rPr>
          <w:b/>
          <w:sz w:val="48"/>
          <w:szCs w:val="48"/>
        </w:rPr>
        <w:t>Name of the Faculty</w:t>
      </w:r>
      <w:r w:rsidR="000072AB">
        <w:rPr>
          <w:b/>
          <w:sz w:val="48"/>
          <w:szCs w:val="48"/>
        </w:rPr>
        <w:t xml:space="preserve">: </w:t>
      </w:r>
      <w:proofErr w:type="spellStart"/>
      <w:r w:rsidR="000072AB" w:rsidRPr="000072AB">
        <w:rPr>
          <w:b/>
          <w:sz w:val="48"/>
          <w:szCs w:val="48"/>
        </w:rPr>
        <w:t>Bijaya</w:t>
      </w:r>
      <w:proofErr w:type="spellEnd"/>
      <w:r w:rsidR="000072AB" w:rsidRPr="000072AB">
        <w:rPr>
          <w:b/>
          <w:sz w:val="48"/>
          <w:szCs w:val="48"/>
        </w:rPr>
        <w:t xml:space="preserve"> Kumar </w:t>
      </w:r>
      <w:proofErr w:type="spellStart"/>
      <w:r w:rsidR="000072AB" w:rsidRPr="000072AB">
        <w:rPr>
          <w:b/>
          <w:sz w:val="48"/>
          <w:szCs w:val="48"/>
        </w:rPr>
        <w:t>Mohapatra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4F65C8" w:rsidTr="00264DF0">
        <w:tc>
          <w:tcPr>
            <w:tcW w:w="4788" w:type="dxa"/>
          </w:tcPr>
          <w:p w:rsidR="004F65C8" w:rsidRDefault="004F65C8" w:rsidP="004F65C8">
            <w:pPr>
              <w:tabs>
                <w:tab w:val="left" w:pos="4050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hoto</w:t>
            </w:r>
          </w:p>
          <w:p w:rsidR="000072AB" w:rsidRDefault="000072AB" w:rsidP="004F65C8">
            <w:pPr>
              <w:tabs>
                <w:tab w:val="left" w:pos="4050"/>
              </w:tabs>
              <w:rPr>
                <w:b/>
                <w:sz w:val="24"/>
                <w:szCs w:val="24"/>
              </w:rPr>
            </w:pPr>
          </w:p>
          <w:p w:rsidR="000072AB" w:rsidRDefault="000072AB" w:rsidP="004F65C8">
            <w:pPr>
              <w:tabs>
                <w:tab w:val="left" w:pos="4050"/>
              </w:tabs>
              <w:rPr>
                <w:b/>
                <w:sz w:val="24"/>
                <w:szCs w:val="24"/>
              </w:rPr>
            </w:pPr>
            <w:r w:rsidRPr="000072AB">
              <w:rPr>
                <w:b/>
                <w:noProof/>
                <w:sz w:val="24"/>
                <w:szCs w:val="24"/>
              </w:rPr>
              <w:drawing>
                <wp:inline distT="0" distB="0" distL="0" distR="0">
                  <wp:extent cx="1590675" cy="1504950"/>
                  <wp:effectExtent l="0" t="0" r="0" b="0"/>
                  <wp:docPr id="3" name="Picture 3" descr="E:\MY PROFILE\Bijaya Profile\Photo(Bijaya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MY PROFILE\Bijaya Profile\Photo(Bijaya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:rsidR="004F65C8" w:rsidRDefault="004F65C8" w:rsidP="004F65C8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572"/>
            </w:tblGrid>
            <w:tr w:rsidR="004F65C8">
              <w:trPr>
                <w:trHeight w:val="1593"/>
              </w:trPr>
              <w:tc>
                <w:tcPr>
                  <w:tcW w:w="0" w:type="auto"/>
                </w:tcPr>
                <w:p w:rsidR="004F65C8" w:rsidRDefault="004F65C8">
                  <w:pPr>
                    <w:pStyle w:val="Default"/>
                    <w:rPr>
                      <w:sz w:val="26"/>
                      <w:szCs w:val="26"/>
                    </w:rPr>
                  </w:pPr>
                  <w:r>
                    <w:t xml:space="preserve"> </w:t>
                  </w:r>
                  <w:r>
                    <w:rPr>
                      <w:b/>
                      <w:bCs/>
                      <w:sz w:val="26"/>
                      <w:szCs w:val="26"/>
                    </w:rPr>
                    <w:t xml:space="preserve">Name </w:t>
                  </w:r>
                  <w:proofErr w:type="spellStart"/>
                  <w:r w:rsidR="000072AB">
                    <w:rPr>
                      <w:b/>
                      <w:bCs/>
                      <w:sz w:val="26"/>
                      <w:szCs w:val="26"/>
                    </w:rPr>
                    <w:t>Bijaya</w:t>
                  </w:r>
                  <w:proofErr w:type="spellEnd"/>
                  <w:r w:rsidR="000072AB">
                    <w:rPr>
                      <w:b/>
                      <w:bCs/>
                      <w:sz w:val="26"/>
                      <w:szCs w:val="26"/>
                    </w:rPr>
                    <w:t xml:space="preserve"> Kumar </w:t>
                  </w:r>
                  <w:proofErr w:type="spellStart"/>
                  <w:r w:rsidR="000072AB">
                    <w:rPr>
                      <w:b/>
                      <w:bCs/>
                      <w:sz w:val="26"/>
                      <w:szCs w:val="26"/>
                    </w:rPr>
                    <w:t>Mohapatra</w:t>
                  </w:r>
                  <w:proofErr w:type="spellEnd"/>
                </w:p>
                <w:p w:rsidR="004F65C8" w:rsidRDefault="004F65C8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Designation: </w:t>
                  </w:r>
                  <w:r w:rsidR="000072AB">
                    <w:rPr>
                      <w:sz w:val="23"/>
                      <w:szCs w:val="23"/>
                    </w:rPr>
                    <w:t>Assistant Professor</w:t>
                  </w:r>
                </w:p>
                <w:p w:rsidR="004F65C8" w:rsidRDefault="004F65C8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 xml:space="preserve">Email: </w:t>
                  </w:r>
                  <w:r w:rsidR="000072AB">
                    <w:rPr>
                      <w:b/>
                      <w:bCs/>
                      <w:sz w:val="23"/>
                      <w:szCs w:val="23"/>
                    </w:rPr>
                    <w:t>bmohapatra@eatm.in</w:t>
                  </w:r>
                </w:p>
                <w:p w:rsidR="004F65C8" w:rsidRDefault="004F65C8" w:rsidP="004F65C8">
                  <w:pPr>
                    <w:pStyle w:val="Default"/>
                    <w:rPr>
                      <w:b/>
                      <w:bCs/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Area of Specialization:</w:t>
                  </w:r>
                  <w:r w:rsidR="000072AB">
                    <w:rPr>
                      <w:b/>
                      <w:bCs/>
                      <w:sz w:val="23"/>
                      <w:szCs w:val="23"/>
                    </w:rPr>
                    <w:t xml:space="preserve"> Deregulation and Restructuring of Power System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 </w:t>
                  </w:r>
                </w:p>
                <w:p w:rsidR="004F65C8" w:rsidRDefault="004F65C8" w:rsidP="004F65C8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 xml:space="preserve">Affiliation: </w:t>
                  </w:r>
                  <w:r w:rsidR="000072AB">
                    <w:rPr>
                      <w:sz w:val="23"/>
                      <w:szCs w:val="23"/>
                    </w:rPr>
                    <w:t xml:space="preserve">Department of Electrical </w:t>
                  </w:r>
                  <w:r>
                    <w:rPr>
                      <w:sz w:val="23"/>
                      <w:szCs w:val="23"/>
                    </w:rPr>
                    <w:t xml:space="preserve"> Engineering, Einstein Academy of Technology &amp; Management, </w:t>
                  </w:r>
                  <w:proofErr w:type="spellStart"/>
                  <w:r>
                    <w:rPr>
                      <w:sz w:val="23"/>
                      <w:szCs w:val="23"/>
                    </w:rPr>
                    <w:t>Khordha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, Bhubaneswar, Odisha </w:t>
                  </w:r>
                </w:p>
              </w:tc>
            </w:tr>
          </w:tbl>
          <w:p w:rsidR="004F65C8" w:rsidRDefault="004F65C8" w:rsidP="004F65C8">
            <w:pPr>
              <w:tabs>
                <w:tab w:val="left" w:pos="4050"/>
              </w:tabs>
              <w:rPr>
                <w:b/>
                <w:sz w:val="24"/>
                <w:szCs w:val="24"/>
              </w:rPr>
            </w:pPr>
          </w:p>
        </w:tc>
      </w:tr>
    </w:tbl>
    <w:p w:rsidR="004F65C8" w:rsidRDefault="004F65C8" w:rsidP="004F65C8">
      <w:pPr>
        <w:pStyle w:val="Default"/>
      </w:pPr>
    </w:p>
    <w:tbl>
      <w:tblPr>
        <w:tblW w:w="1027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278"/>
      </w:tblGrid>
      <w:tr w:rsidR="004F65C8" w:rsidTr="004F65C8">
        <w:trPr>
          <w:trHeight w:val="125"/>
        </w:trPr>
        <w:tc>
          <w:tcPr>
            <w:tcW w:w="10278" w:type="dxa"/>
          </w:tcPr>
          <w:p w:rsidR="004F65C8" w:rsidRDefault="004F65C8">
            <w:pPr>
              <w:pStyle w:val="Default"/>
              <w:rPr>
                <w:sz w:val="28"/>
                <w:szCs w:val="28"/>
              </w:rPr>
            </w:pPr>
            <w: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Personal Details: </w:t>
            </w:r>
          </w:p>
        </w:tc>
      </w:tr>
      <w:tr w:rsidR="004F65C8" w:rsidTr="004F65C8">
        <w:trPr>
          <w:trHeight w:val="1280"/>
        </w:trPr>
        <w:tc>
          <w:tcPr>
            <w:tcW w:w="10278" w:type="dxa"/>
          </w:tcPr>
          <w:p w:rsidR="004F65C8" w:rsidRDefault="004F65C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e of birth: </w:t>
            </w:r>
            <w:r w:rsidR="000072AB">
              <w:rPr>
                <w:sz w:val="23"/>
                <w:szCs w:val="23"/>
              </w:rPr>
              <w:t>15.07.1987</w:t>
            </w:r>
          </w:p>
          <w:p w:rsidR="004F65C8" w:rsidRDefault="004F65C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rital status: </w:t>
            </w:r>
            <w:r w:rsidR="000072AB">
              <w:rPr>
                <w:sz w:val="23"/>
                <w:szCs w:val="23"/>
              </w:rPr>
              <w:t>Married</w:t>
            </w:r>
          </w:p>
          <w:p w:rsidR="004F65C8" w:rsidRDefault="004F65C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ermanent address: </w:t>
            </w:r>
            <w:r w:rsidR="000072AB">
              <w:rPr>
                <w:sz w:val="23"/>
                <w:szCs w:val="23"/>
              </w:rPr>
              <w:t xml:space="preserve">At:- </w:t>
            </w:r>
            <w:proofErr w:type="spellStart"/>
            <w:r w:rsidR="000072AB">
              <w:rPr>
                <w:sz w:val="23"/>
                <w:szCs w:val="23"/>
              </w:rPr>
              <w:t>Gadakhordha,Plot</w:t>
            </w:r>
            <w:proofErr w:type="spellEnd"/>
            <w:r w:rsidR="000072AB">
              <w:rPr>
                <w:sz w:val="23"/>
                <w:szCs w:val="23"/>
              </w:rPr>
              <w:t xml:space="preserve"> No:-307/2017,Po:-</w:t>
            </w:r>
            <w:proofErr w:type="spellStart"/>
            <w:r w:rsidR="000072AB">
              <w:rPr>
                <w:sz w:val="23"/>
                <w:szCs w:val="23"/>
              </w:rPr>
              <w:t>Pallahat,Dist</w:t>
            </w:r>
            <w:proofErr w:type="spellEnd"/>
            <w:r w:rsidR="000072AB">
              <w:rPr>
                <w:sz w:val="23"/>
                <w:szCs w:val="23"/>
              </w:rPr>
              <w:t>:-</w:t>
            </w:r>
            <w:proofErr w:type="spellStart"/>
            <w:r w:rsidR="000072AB">
              <w:rPr>
                <w:sz w:val="23"/>
                <w:szCs w:val="23"/>
              </w:rPr>
              <w:t>Khordha,Pin</w:t>
            </w:r>
            <w:proofErr w:type="spellEnd"/>
            <w:r w:rsidR="000072AB">
              <w:rPr>
                <w:sz w:val="23"/>
                <w:szCs w:val="23"/>
              </w:rPr>
              <w:t>:-752056,Odisha</w:t>
            </w:r>
          </w:p>
          <w:p w:rsidR="004F65C8" w:rsidRDefault="004F65C8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E-mail:</w:t>
            </w:r>
            <w:r w:rsidR="000072AB">
              <w:rPr>
                <w:sz w:val="23"/>
                <w:szCs w:val="23"/>
              </w:rPr>
              <w:t>bmohapatra@eatm.i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  <w:p w:rsidR="004F65C8" w:rsidRDefault="004F65C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ntact Nos.: </w:t>
            </w:r>
            <w:r w:rsidR="000072AB">
              <w:rPr>
                <w:sz w:val="23"/>
                <w:szCs w:val="23"/>
              </w:rPr>
              <w:t>8895712501</w:t>
            </w:r>
          </w:p>
          <w:p w:rsidR="004F65C8" w:rsidRDefault="004F65C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kype ID: </w:t>
            </w:r>
          </w:p>
          <w:p w:rsidR="004F65C8" w:rsidRDefault="004F65C8" w:rsidP="004F65C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copus ID: </w:t>
            </w:r>
          </w:p>
          <w:p w:rsidR="004F65C8" w:rsidRDefault="004F65C8" w:rsidP="004F65C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STE Membership No:</w:t>
            </w:r>
          </w:p>
          <w:p w:rsidR="004F65C8" w:rsidRDefault="004F65C8" w:rsidP="004F65C8">
            <w:pPr>
              <w:pStyle w:val="Default"/>
            </w:pPr>
          </w:p>
          <w:tbl>
            <w:tblPr>
              <w:tblW w:w="9895" w:type="dxa"/>
              <w:tblLayout w:type="fixed"/>
              <w:tblLook w:val="0000" w:firstRow="0" w:lastRow="0" w:firstColumn="0" w:lastColumn="0" w:noHBand="0" w:noVBand="0"/>
            </w:tblPr>
            <w:tblGrid>
              <w:gridCol w:w="2436"/>
              <w:gridCol w:w="2436"/>
              <w:gridCol w:w="5023"/>
            </w:tblGrid>
            <w:tr w:rsidR="004F65C8" w:rsidTr="00264DF0">
              <w:trPr>
                <w:trHeight w:val="117"/>
              </w:trPr>
              <w:tc>
                <w:tcPr>
                  <w:tcW w:w="9895" w:type="dxa"/>
                  <w:gridSpan w:val="3"/>
                </w:tcPr>
                <w:p w:rsidR="004F65C8" w:rsidRDefault="004F65C8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t xml:space="preserve"> </w:t>
                  </w:r>
                  <w:r>
                    <w:rPr>
                      <w:b/>
                      <w:bCs/>
                      <w:sz w:val="28"/>
                      <w:szCs w:val="28"/>
                    </w:rPr>
                    <w:t xml:space="preserve">Education: </w:t>
                  </w:r>
                </w:p>
              </w:tc>
            </w:tr>
            <w:tr w:rsidR="004F65C8" w:rsidTr="00264DF0">
              <w:trPr>
                <w:trHeight w:val="108"/>
              </w:trPr>
              <w:tc>
                <w:tcPr>
                  <w:tcW w:w="2436" w:type="dxa"/>
                </w:tcPr>
                <w:p w:rsidR="004F65C8" w:rsidRDefault="004F65C8">
                  <w:pPr>
                    <w:pStyle w:val="Default"/>
                    <w:rPr>
                      <w:sz w:val="26"/>
                      <w:szCs w:val="26"/>
                    </w:rPr>
                  </w:pPr>
                  <w:r>
                    <w:rPr>
                      <w:b/>
                      <w:bCs/>
                      <w:i/>
                      <w:iCs/>
                      <w:sz w:val="26"/>
                      <w:szCs w:val="26"/>
                    </w:rPr>
                    <w:t xml:space="preserve">Degree </w:t>
                  </w:r>
                </w:p>
              </w:tc>
              <w:tc>
                <w:tcPr>
                  <w:tcW w:w="2436" w:type="dxa"/>
                </w:tcPr>
                <w:p w:rsidR="004F65C8" w:rsidRDefault="004F65C8">
                  <w:pPr>
                    <w:pStyle w:val="Default"/>
                    <w:rPr>
                      <w:sz w:val="26"/>
                      <w:szCs w:val="26"/>
                    </w:rPr>
                  </w:pPr>
                  <w:r>
                    <w:rPr>
                      <w:b/>
                      <w:bCs/>
                      <w:i/>
                      <w:iCs/>
                      <w:sz w:val="26"/>
                      <w:szCs w:val="26"/>
                    </w:rPr>
                    <w:t xml:space="preserve">Specialization </w:t>
                  </w:r>
                </w:p>
              </w:tc>
              <w:tc>
                <w:tcPr>
                  <w:tcW w:w="5023" w:type="dxa"/>
                </w:tcPr>
                <w:p w:rsidR="004F65C8" w:rsidRDefault="004F65C8">
                  <w:pPr>
                    <w:pStyle w:val="Default"/>
                    <w:rPr>
                      <w:sz w:val="26"/>
                      <w:szCs w:val="26"/>
                    </w:rPr>
                  </w:pPr>
                  <w:r>
                    <w:rPr>
                      <w:b/>
                      <w:bCs/>
                      <w:i/>
                      <w:iCs/>
                      <w:sz w:val="26"/>
                      <w:szCs w:val="26"/>
                    </w:rPr>
                    <w:t xml:space="preserve">University / Institute </w:t>
                  </w:r>
                </w:p>
              </w:tc>
            </w:tr>
            <w:tr w:rsidR="004F65C8" w:rsidRPr="00FA1E3D" w:rsidTr="00264DF0">
              <w:trPr>
                <w:trHeight w:val="323"/>
              </w:trPr>
              <w:tc>
                <w:tcPr>
                  <w:tcW w:w="2436" w:type="dxa"/>
                </w:tcPr>
                <w:p w:rsidR="004F65C8" w:rsidRPr="00FA1E3D" w:rsidRDefault="004F65C8" w:rsidP="00FA1E3D">
                  <w:pPr>
                    <w:pStyle w:val="NoSpacing"/>
                  </w:pPr>
                  <w:proofErr w:type="spellStart"/>
                  <w:r>
                    <w:t>Ph.D</w:t>
                  </w:r>
                  <w:proofErr w:type="spellEnd"/>
                  <w:r w:rsidR="008A2B1F">
                    <w:t xml:space="preserve"> (Contd.)</w:t>
                  </w:r>
                  <w:r>
                    <w:t xml:space="preserve"> </w:t>
                  </w:r>
                </w:p>
              </w:tc>
              <w:tc>
                <w:tcPr>
                  <w:tcW w:w="2436" w:type="dxa"/>
                </w:tcPr>
                <w:p w:rsidR="004F65C8" w:rsidRPr="00FA1E3D" w:rsidRDefault="000072AB" w:rsidP="00FA1E3D">
                  <w:pPr>
                    <w:pStyle w:val="NoSpacing"/>
                  </w:pPr>
                  <w:r>
                    <w:t>Power System</w:t>
                  </w:r>
                </w:p>
              </w:tc>
              <w:tc>
                <w:tcPr>
                  <w:tcW w:w="5023" w:type="dxa"/>
                </w:tcPr>
                <w:p w:rsidR="004F65C8" w:rsidRPr="00FA1E3D" w:rsidRDefault="00247386" w:rsidP="00FA1E3D">
                  <w:pPr>
                    <w:pStyle w:val="NoSpacing"/>
                  </w:pPr>
                  <w:r w:rsidRPr="000A78B5">
                    <w:rPr>
                      <w:rFonts w:ascii="Times New Roman" w:hAnsi="Times New Roman" w:cs="Times New Roman"/>
                      <w:sz w:val="24"/>
                      <w:szCs w:val="24"/>
                    </w:rPr>
                    <w:t>KIIT University, Bhubaneswar, Odisha</w:t>
                  </w:r>
                </w:p>
              </w:tc>
            </w:tr>
            <w:tr w:rsidR="004F65C8" w:rsidTr="00264DF0">
              <w:trPr>
                <w:trHeight w:val="104"/>
              </w:trPr>
              <w:tc>
                <w:tcPr>
                  <w:tcW w:w="2436" w:type="dxa"/>
                </w:tcPr>
                <w:p w:rsidR="004F65C8" w:rsidRDefault="004F65C8" w:rsidP="00FA1E3D">
                  <w:pPr>
                    <w:pStyle w:val="NoSpacing"/>
                  </w:pPr>
                  <w:r>
                    <w:t xml:space="preserve">ME / </w:t>
                  </w:r>
                  <w:proofErr w:type="spellStart"/>
                  <w:r>
                    <w:t>M.Tech</w:t>
                  </w:r>
                  <w:proofErr w:type="spellEnd"/>
                  <w:r>
                    <w:t xml:space="preserve"> </w:t>
                  </w:r>
                </w:p>
              </w:tc>
              <w:tc>
                <w:tcPr>
                  <w:tcW w:w="2436" w:type="dxa"/>
                </w:tcPr>
                <w:p w:rsidR="004F65C8" w:rsidRDefault="000072AB" w:rsidP="00FA1E3D">
                  <w:pPr>
                    <w:pStyle w:val="NoSpacing"/>
                  </w:pPr>
                  <w:r>
                    <w:t>Power System</w:t>
                  </w:r>
                </w:p>
              </w:tc>
              <w:tc>
                <w:tcPr>
                  <w:tcW w:w="5023" w:type="dxa"/>
                </w:tcPr>
                <w:p w:rsidR="004F65C8" w:rsidRDefault="00247386" w:rsidP="00FA1E3D">
                  <w:pPr>
                    <w:pStyle w:val="NoSpacing"/>
                  </w:pPr>
                  <w:r w:rsidRPr="000A78B5">
                    <w:rPr>
                      <w:rFonts w:ascii="Times New Roman" w:hAnsi="Times New Roman" w:cs="Times New Roman"/>
                      <w:sz w:val="24"/>
                      <w:szCs w:val="24"/>
                    </w:rPr>
                    <w:t>BPUT, Rourkela, Odisha, India</w:t>
                  </w:r>
                </w:p>
              </w:tc>
            </w:tr>
            <w:tr w:rsidR="004F65C8" w:rsidTr="00264DF0">
              <w:trPr>
                <w:trHeight w:val="104"/>
              </w:trPr>
              <w:tc>
                <w:tcPr>
                  <w:tcW w:w="2436" w:type="dxa"/>
                </w:tcPr>
                <w:p w:rsidR="004F65C8" w:rsidRDefault="004F65C8" w:rsidP="00FA1E3D">
                  <w:pPr>
                    <w:pStyle w:val="NoSpacing"/>
                  </w:pPr>
                  <w:r>
                    <w:t xml:space="preserve">BE / </w:t>
                  </w:r>
                  <w:proofErr w:type="spellStart"/>
                  <w:r>
                    <w:t>B.Tech</w:t>
                  </w:r>
                  <w:proofErr w:type="spellEnd"/>
                  <w:r>
                    <w:t xml:space="preserve"> </w:t>
                  </w:r>
                </w:p>
              </w:tc>
              <w:tc>
                <w:tcPr>
                  <w:tcW w:w="2436" w:type="dxa"/>
                </w:tcPr>
                <w:p w:rsidR="004F65C8" w:rsidRDefault="00247386" w:rsidP="00FA1E3D">
                  <w:pPr>
                    <w:pStyle w:val="NoSpacing"/>
                  </w:pPr>
                  <w:r>
                    <w:t>EEE</w:t>
                  </w:r>
                  <w:r w:rsidR="000072AB">
                    <w:t xml:space="preserve"> </w:t>
                  </w:r>
                </w:p>
              </w:tc>
              <w:tc>
                <w:tcPr>
                  <w:tcW w:w="5023" w:type="dxa"/>
                </w:tcPr>
                <w:p w:rsidR="004F65C8" w:rsidRDefault="00247386" w:rsidP="00FA1E3D">
                  <w:pPr>
                    <w:pStyle w:val="NoSpacing"/>
                  </w:pPr>
                  <w:r w:rsidRPr="000A78B5">
                    <w:rPr>
                      <w:rFonts w:ascii="Times New Roman" w:hAnsi="Times New Roman" w:cs="Times New Roman"/>
                      <w:sz w:val="24"/>
                      <w:szCs w:val="24"/>
                    </w:rPr>
                    <w:t>BPUT, Rourkela, Odisha, India</w:t>
                  </w:r>
                </w:p>
              </w:tc>
            </w:tr>
          </w:tbl>
          <w:p w:rsidR="004F65C8" w:rsidRDefault="004F65C8" w:rsidP="004F65C8">
            <w:pPr>
              <w:pStyle w:val="Default"/>
              <w:rPr>
                <w:sz w:val="23"/>
                <w:szCs w:val="23"/>
              </w:rPr>
            </w:pPr>
          </w:p>
        </w:tc>
      </w:tr>
    </w:tbl>
    <w:p w:rsidR="00FA1E3D" w:rsidRDefault="00FA1E3D" w:rsidP="00FA1E3D">
      <w:pPr>
        <w:pStyle w:val="Default"/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074"/>
      </w:tblGrid>
      <w:tr w:rsidR="00FA1E3D">
        <w:trPr>
          <w:trHeight w:val="125"/>
        </w:trPr>
        <w:tc>
          <w:tcPr>
            <w:tcW w:w="9074" w:type="dxa"/>
          </w:tcPr>
          <w:p w:rsidR="00FA1E3D" w:rsidRDefault="00FA1E3D">
            <w:pPr>
              <w:pStyle w:val="Default"/>
              <w:rPr>
                <w:sz w:val="28"/>
                <w:szCs w:val="28"/>
              </w:rPr>
            </w:pPr>
            <w: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Academic Experience: </w:t>
            </w:r>
          </w:p>
        </w:tc>
      </w:tr>
      <w:tr w:rsidR="00FA1E3D">
        <w:trPr>
          <w:trHeight w:val="1162"/>
        </w:trPr>
        <w:tc>
          <w:tcPr>
            <w:tcW w:w="9074" w:type="dxa"/>
          </w:tcPr>
          <w:p w:rsidR="00152E8E" w:rsidRDefault="00152E8E" w:rsidP="00BF689F">
            <w:pPr>
              <w:pStyle w:val="Default"/>
              <w:numPr>
                <w:ilvl w:val="0"/>
                <w:numId w:val="1"/>
              </w:numPr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resently </w:t>
            </w:r>
            <w:r>
              <w:t xml:space="preserve">Working as an Asst. Professor in the </w:t>
            </w:r>
            <w:r w:rsidRPr="00BF421F">
              <w:t xml:space="preserve">Department of Electrical Engineering at </w:t>
            </w:r>
            <w:r>
              <w:rPr>
                <w:sz w:val="23"/>
                <w:szCs w:val="23"/>
              </w:rPr>
              <w:t xml:space="preserve">Einstein Academy of Technology &amp; Management, </w:t>
            </w:r>
            <w:proofErr w:type="spellStart"/>
            <w:r>
              <w:rPr>
                <w:sz w:val="23"/>
                <w:szCs w:val="23"/>
              </w:rPr>
              <w:t>Khordha</w:t>
            </w:r>
            <w:proofErr w:type="spellEnd"/>
            <w:r>
              <w:rPr>
                <w:sz w:val="23"/>
                <w:szCs w:val="23"/>
              </w:rPr>
              <w:t xml:space="preserve">, Bhubaneswar, </w:t>
            </w:r>
            <w:proofErr w:type="gramStart"/>
            <w:r>
              <w:rPr>
                <w:sz w:val="23"/>
                <w:szCs w:val="23"/>
              </w:rPr>
              <w:t>Odisha</w:t>
            </w:r>
            <w:proofErr w:type="gramEnd"/>
            <w:r>
              <w:rPr>
                <w:sz w:val="23"/>
                <w:szCs w:val="23"/>
              </w:rPr>
              <w:t xml:space="preserve"> since Dt. 02.May.2022</w:t>
            </w:r>
            <w:r>
              <w:t>2.</w:t>
            </w:r>
            <w:r w:rsidRPr="00247386">
              <w:rPr>
                <w:sz w:val="23"/>
                <w:szCs w:val="23"/>
              </w:rPr>
              <w:t xml:space="preserve"> </w:t>
            </w:r>
          </w:p>
          <w:p w:rsidR="00247386" w:rsidRDefault="00152E8E" w:rsidP="00BF689F">
            <w:pPr>
              <w:pStyle w:val="Default"/>
              <w:numPr>
                <w:ilvl w:val="0"/>
                <w:numId w:val="1"/>
              </w:numPr>
              <w:jc w:val="both"/>
              <w:rPr>
                <w:sz w:val="23"/>
                <w:szCs w:val="23"/>
              </w:rPr>
            </w:pPr>
            <w:r>
              <w:t>Worked</w:t>
            </w:r>
            <w:r w:rsidR="00247386">
              <w:t xml:space="preserve"> as an Asst. Professor in the </w:t>
            </w:r>
            <w:r w:rsidR="00247386" w:rsidRPr="00BF421F">
              <w:t xml:space="preserve">Department of Electrical &amp; Electronics Engineering at Gandhi Institute for Education &amp; Technology, </w:t>
            </w:r>
            <w:proofErr w:type="spellStart"/>
            <w:r w:rsidR="00247386" w:rsidRPr="00BF421F">
              <w:t>Baniatangi</w:t>
            </w:r>
            <w:proofErr w:type="gramStart"/>
            <w:r w:rsidR="00247386" w:rsidRPr="00BF421F">
              <w:t>,Khordha,Odisha</w:t>
            </w:r>
            <w:proofErr w:type="spellEnd"/>
            <w:proofErr w:type="gramEnd"/>
            <w:r w:rsidR="00247386">
              <w:t xml:space="preserve"> from </w:t>
            </w:r>
            <w:r>
              <w:t xml:space="preserve">Dt. </w:t>
            </w:r>
            <w:r w:rsidR="00247386">
              <w:t>1</w:t>
            </w:r>
            <w:r w:rsidR="00247386" w:rsidRPr="00247386">
              <w:rPr>
                <w:vertAlign w:val="superscript"/>
              </w:rPr>
              <w:t>st</w:t>
            </w:r>
            <w:r w:rsidR="00247386">
              <w:t xml:space="preserve"> June 2018 to 30</w:t>
            </w:r>
            <w:r w:rsidR="00247386" w:rsidRPr="00247386">
              <w:rPr>
                <w:vertAlign w:val="superscript"/>
              </w:rPr>
              <w:t>th</w:t>
            </w:r>
            <w:r w:rsidR="00247386">
              <w:t xml:space="preserve"> April 2022.</w:t>
            </w:r>
            <w:r w:rsidR="00247386" w:rsidRPr="00247386">
              <w:rPr>
                <w:sz w:val="23"/>
                <w:szCs w:val="23"/>
              </w:rPr>
              <w:t xml:space="preserve"> </w:t>
            </w:r>
          </w:p>
          <w:p w:rsidR="00247386" w:rsidRPr="00247386" w:rsidRDefault="00152E8E" w:rsidP="00BF689F">
            <w:pPr>
              <w:pStyle w:val="Default"/>
              <w:numPr>
                <w:ilvl w:val="0"/>
                <w:numId w:val="1"/>
              </w:numPr>
              <w:jc w:val="both"/>
              <w:rPr>
                <w:sz w:val="23"/>
                <w:szCs w:val="23"/>
              </w:rPr>
            </w:pPr>
            <w:r>
              <w:t>Worked</w:t>
            </w:r>
            <w:r w:rsidR="00247386">
              <w:t xml:space="preserve"> as an Sr. Lecturer in the </w:t>
            </w:r>
            <w:r w:rsidR="00247386" w:rsidRPr="00BF421F">
              <w:t xml:space="preserve">Department of Electrical Engineering at </w:t>
            </w:r>
            <w:proofErr w:type="spellStart"/>
            <w:r w:rsidR="00247386" w:rsidRPr="00BF421F">
              <w:t>Nilachal</w:t>
            </w:r>
            <w:proofErr w:type="spellEnd"/>
            <w:r w:rsidR="00247386" w:rsidRPr="00BF421F">
              <w:t xml:space="preserve"> Polytechnic, </w:t>
            </w:r>
            <w:proofErr w:type="spellStart"/>
            <w:r w:rsidR="00247386" w:rsidRPr="00BF421F">
              <w:t>Bhubaneswar</w:t>
            </w:r>
            <w:proofErr w:type="gramStart"/>
            <w:r w:rsidR="00247386" w:rsidRPr="00BF421F">
              <w:t>,Odisha</w:t>
            </w:r>
            <w:proofErr w:type="spellEnd"/>
            <w:proofErr w:type="gramEnd"/>
            <w:r w:rsidR="00247386">
              <w:t xml:space="preserve"> from </w:t>
            </w:r>
            <w:r>
              <w:t xml:space="preserve">Dt. </w:t>
            </w:r>
            <w:r w:rsidR="00247386">
              <w:t>20</w:t>
            </w:r>
            <w:r w:rsidR="00247386" w:rsidRPr="00247386">
              <w:rPr>
                <w:vertAlign w:val="superscript"/>
              </w:rPr>
              <w:t>th</w:t>
            </w:r>
            <w:r w:rsidR="00247386">
              <w:t xml:space="preserve"> June 2018 to 31</w:t>
            </w:r>
            <w:r w:rsidR="00247386" w:rsidRPr="00247386">
              <w:rPr>
                <w:vertAlign w:val="superscript"/>
              </w:rPr>
              <w:t>th</w:t>
            </w:r>
            <w:r w:rsidR="00247386">
              <w:t xml:space="preserve"> May 2018.</w:t>
            </w:r>
          </w:p>
          <w:p w:rsidR="00247386" w:rsidRPr="00247386" w:rsidRDefault="00152E8E" w:rsidP="00BF689F">
            <w:pPr>
              <w:pStyle w:val="Default"/>
              <w:numPr>
                <w:ilvl w:val="0"/>
                <w:numId w:val="1"/>
              </w:numPr>
              <w:jc w:val="both"/>
              <w:rPr>
                <w:sz w:val="23"/>
                <w:szCs w:val="23"/>
              </w:rPr>
            </w:pPr>
            <w:r>
              <w:t>Worked</w:t>
            </w:r>
            <w:r w:rsidR="00247386">
              <w:t xml:space="preserve"> as an Asst. </w:t>
            </w:r>
            <w:proofErr w:type="gramStart"/>
            <w:r w:rsidR="00247386">
              <w:t>Professor  in</w:t>
            </w:r>
            <w:proofErr w:type="gramEnd"/>
            <w:r w:rsidR="00247386">
              <w:t xml:space="preserve"> the </w:t>
            </w:r>
            <w:r w:rsidR="00247386" w:rsidRPr="00BF421F">
              <w:t xml:space="preserve">Department of Electrical Engineering at Gandhi Institute for </w:t>
            </w:r>
            <w:r w:rsidR="00247386">
              <w:t>Technological Advancement</w:t>
            </w:r>
            <w:r w:rsidR="00247386" w:rsidRPr="00BF421F">
              <w:t xml:space="preserve">, </w:t>
            </w:r>
            <w:proofErr w:type="spellStart"/>
            <w:r w:rsidR="00247386">
              <w:t>Bhubaneswar</w:t>
            </w:r>
            <w:r w:rsidR="00247386" w:rsidRPr="00BF421F">
              <w:t>,Odisha</w:t>
            </w:r>
            <w:proofErr w:type="spellEnd"/>
            <w:r w:rsidR="00247386">
              <w:t xml:space="preserve"> from </w:t>
            </w:r>
            <w:r>
              <w:t xml:space="preserve">Dt. </w:t>
            </w:r>
            <w:r w:rsidR="00247386">
              <w:t>1</w:t>
            </w:r>
            <w:r w:rsidR="00247386" w:rsidRPr="00247386">
              <w:rPr>
                <w:vertAlign w:val="superscript"/>
              </w:rPr>
              <w:t>st</w:t>
            </w:r>
            <w:r w:rsidR="00247386">
              <w:t xml:space="preserve">  Feb. 2014 to 30</w:t>
            </w:r>
            <w:r w:rsidR="00247386" w:rsidRPr="00247386">
              <w:rPr>
                <w:vertAlign w:val="superscript"/>
              </w:rPr>
              <w:t>th</w:t>
            </w:r>
            <w:r w:rsidR="00247386">
              <w:t xml:space="preserve"> April 2016</w:t>
            </w:r>
            <w:r>
              <w:t>.</w:t>
            </w:r>
          </w:p>
          <w:p w:rsidR="00152E8E" w:rsidRPr="00247386" w:rsidRDefault="00152E8E" w:rsidP="00BF689F">
            <w:pPr>
              <w:pStyle w:val="Default"/>
              <w:numPr>
                <w:ilvl w:val="0"/>
                <w:numId w:val="1"/>
              </w:numPr>
              <w:jc w:val="both"/>
              <w:rPr>
                <w:sz w:val="23"/>
                <w:szCs w:val="23"/>
              </w:rPr>
            </w:pPr>
            <w:r>
              <w:t>Worked</w:t>
            </w:r>
            <w:r w:rsidR="00247386">
              <w:t xml:space="preserve"> as an Asst. Professor in the </w:t>
            </w:r>
            <w:r w:rsidR="00247386" w:rsidRPr="00BF421F">
              <w:t xml:space="preserve">Department of Electrical &amp; Electronics  Engineering at Apex Institute of Technology &amp; </w:t>
            </w:r>
            <w:proofErr w:type="spellStart"/>
            <w:r w:rsidR="00247386" w:rsidRPr="00BF421F">
              <w:t>Management,Bhubaneswar,Odisha</w:t>
            </w:r>
            <w:proofErr w:type="spellEnd"/>
            <w:r>
              <w:t xml:space="preserve"> from Dt.16</w:t>
            </w:r>
            <w:r w:rsidRPr="00152E8E">
              <w:rPr>
                <w:vertAlign w:val="superscript"/>
              </w:rPr>
              <w:t>th</w:t>
            </w:r>
            <w:r>
              <w:t xml:space="preserve"> Jan.2010 to 31</w:t>
            </w:r>
            <w:r w:rsidRPr="00247386">
              <w:rPr>
                <w:vertAlign w:val="superscript"/>
              </w:rPr>
              <w:t>th</w:t>
            </w:r>
            <w:r>
              <w:t xml:space="preserve"> Jan. 2014</w:t>
            </w:r>
          </w:p>
          <w:tbl>
            <w:tblPr>
              <w:tblW w:w="9075" w:type="dxa"/>
              <w:tblLayout w:type="fixed"/>
              <w:tblLook w:val="0000" w:firstRow="0" w:lastRow="0" w:firstColumn="0" w:lastColumn="0" w:noHBand="0" w:noVBand="0"/>
            </w:tblPr>
            <w:tblGrid>
              <w:gridCol w:w="4537"/>
              <w:gridCol w:w="4528"/>
              <w:gridCol w:w="10"/>
            </w:tblGrid>
            <w:tr w:rsidR="00FA1E3D" w:rsidTr="005C2B2D">
              <w:trPr>
                <w:trHeight w:val="125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lastRenderedPageBreak/>
                    <w:t xml:space="preserve">Research Experience: </w:t>
                  </w:r>
                </w:p>
              </w:tc>
            </w:tr>
            <w:tr w:rsidR="00FA1E3D" w:rsidTr="005C2B2D">
              <w:trPr>
                <w:trHeight w:val="247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  <w:tr w:rsidR="00FA1E3D" w:rsidTr="005C2B2D">
              <w:trPr>
                <w:trHeight w:val="125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Industrial Experience: </w:t>
                  </w:r>
                </w:p>
              </w:tc>
            </w:tr>
            <w:tr w:rsidR="00FA1E3D" w:rsidTr="005C2B2D">
              <w:trPr>
                <w:trHeight w:val="109"/>
              </w:trPr>
              <w:tc>
                <w:tcPr>
                  <w:tcW w:w="9075" w:type="dxa"/>
                  <w:gridSpan w:val="3"/>
                </w:tcPr>
                <w:p w:rsidR="001960E1" w:rsidRDefault="001960E1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  <w:tr w:rsidR="00FA1E3D" w:rsidTr="005C2B2D">
              <w:trPr>
                <w:trHeight w:val="125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Subjects Handled: </w:t>
                  </w:r>
                </w:p>
              </w:tc>
            </w:tr>
            <w:tr w:rsidR="00FA1E3D" w:rsidTr="005C2B2D">
              <w:trPr>
                <w:trHeight w:val="107"/>
              </w:trPr>
              <w:tc>
                <w:tcPr>
                  <w:tcW w:w="4537" w:type="dxa"/>
                </w:tcPr>
                <w:p w:rsidR="00FA1E3D" w:rsidRDefault="00FA1E3D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 xml:space="preserve">U.G. </w:t>
                  </w:r>
                </w:p>
              </w:tc>
              <w:tc>
                <w:tcPr>
                  <w:tcW w:w="4538" w:type="dxa"/>
                  <w:gridSpan w:val="2"/>
                </w:tcPr>
                <w:p w:rsidR="00FA1E3D" w:rsidRDefault="00FA1E3D" w:rsidP="00152E8E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P.G. (</w:t>
                  </w:r>
                  <w:r w:rsidR="00152E8E">
                    <w:rPr>
                      <w:b/>
                      <w:bCs/>
                      <w:sz w:val="23"/>
                      <w:szCs w:val="23"/>
                    </w:rPr>
                    <w:t xml:space="preserve">Power System Engineering 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) </w:t>
                  </w:r>
                </w:p>
              </w:tc>
            </w:tr>
            <w:tr w:rsidR="00FA1E3D" w:rsidTr="005C2B2D">
              <w:trPr>
                <w:trHeight w:val="1925"/>
              </w:trPr>
              <w:tc>
                <w:tcPr>
                  <w:tcW w:w="4537" w:type="dxa"/>
                </w:tcPr>
                <w:p w:rsidR="001960E1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Power System Operation &amp; Control</w:t>
                  </w:r>
                </w:p>
                <w:p w:rsidR="00152E8E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Renewable Power Generation System</w:t>
                  </w:r>
                </w:p>
                <w:p w:rsidR="00152E8E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Electromagnetic Theory</w:t>
                  </w:r>
                </w:p>
                <w:p w:rsidR="00152E8E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Electrical Machines</w:t>
                  </w:r>
                </w:p>
                <w:p w:rsidR="001960E1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Network Theory</w:t>
                  </w:r>
                </w:p>
                <w:p w:rsidR="00152E8E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Basic Electrical Engineering</w:t>
                  </w:r>
                </w:p>
                <w:p w:rsidR="00FA1E3D" w:rsidRPr="001960E1" w:rsidRDefault="00FA1E3D" w:rsidP="00152E8E">
                  <w:pPr>
                    <w:pStyle w:val="Default"/>
                    <w:ind w:left="720"/>
                    <w:rPr>
                      <w:sz w:val="23"/>
                      <w:szCs w:val="23"/>
                    </w:rPr>
                  </w:pPr>
                </w:p>
              </w:tc>
              <w:tc>
                <w:tcPr>
                  <w:tcW w:w="4538" w:type="dxa"/>
                  <w:gridSpan w:val="2"/>
                </w:tcPr>
                <w:p w:rsidR="001960E1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Power System Analysis</w:t>
                  </w:r>
                  <w:r w:rsidR="00FA1E3D">
                    <w:rPr>
                      <w:sz w:val="23"/>
                      <w:szCs w:val="23"/>
                    </w:rPr>
                    <w:t xml:space="preserve"> </w:t>
                  </w:r>
                </w:p>
                <w:p w:rsidR="001960E1" w:rsidRPr="001960E1" w:rsidRDefault="00152E8E" w:rsidP="001960E1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Power Quality</w:t>
                  </w:r>
                </w:p>
                <w:p w:rsidR="00FA1E3D" w:rsidRPr="001960E1" w:rsidRDefault="00152E8E" w:rsidP="00B27207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Power System </w:t>
                  </w:r>
                  <w:r w:rsidR="00B27207">
                    <w:rPr>
                      <w:sz w:val="23"/>
                      <w:szCs w:val="23"/>
                    </w:rPr>
                    <w:t>Dynamics</w:t>
                  </w:r>
                </w:p>
              </w:tc>
            </w:tr>
            <w:tr w:rsidR="00FA1E3D" w:rsidTr="005C2B2D">
              <w:trPr>
                <w:trHeight w:val="125"/>
              </w:trPr>
              <w:tc>
                <w:tcPr>
                  <w:tcW w:w="9075" w:type="dxa"/>
                  <w:gridSpan w:val="3"/>
                </w:tcPr>
                <w:p w:rsidR="00B27207" w:rsidRDefault="00FA1E3D" w:rsidP="005C2B2D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Research Interests: </w:t>
                  </w:r>
                  <w:r w:rsidR="005C2B2D" w:rsidRPr="005C2B2D">
                    <w:rPr>
                      <w:bCs/>
                      <w:sz w:val="28"/>
                      <w:szCs w:val="28"/>
                    </w:rPr>
                    <w:t>Control of Power System, Optimization Technique, Renewable Energy</w:t>
                  </w:r>
                  <w:r w:rsidR="005C2B2D">
                    <w:rPr>
                      <w:bCs/>
                      <w:sz w:val="28"/>
                      <w:szCs w:val="28"/>
                    </w:rPr>
                    <w:t xml:space="preserve"> </w:t>
                  </w:r>
                </w:p>
              </w:tc>
            </w:tr>
            <w:tr w:rsidR="00FA1E3D" w:rsidTr="005C2B2D">
              <w:trPr>
                <w:trHeight w:val="425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  <w:tr w:rsidR="00FA1E3D" w:rsidTr="005C2B2D">
              <w:trPr>
                <w:trHeight w:val="125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Patents Filed / Awarded: </w:t>
                  </w:r>
                </w:p>
              </w:tc>
            </w:tr>
            <w:tr w:rsidR="00FA1E3D" w:rsidTr="005C2B2D">
              <w:trPr>
                <w:trHeight w:val="109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  <w:tr w:rsidR="00FA1E3D" w:rsidTr="005C2B2D">
              <w:trPr>
                <w:trHeight w:val="125"/>
              </w:trPr>
              <w:tc>
                <w:tcPr>
                  <w:tcW w:w="9075" w:type="dxa"/>
                  <w:gridSpan w:val="3"/>
                </w:tcPr>
                <w:p w:rsidR="00FA1E3D" w:rsidRDefault="00FA1E3D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Funded Projects: </w:t>
                  </w:r>
                </w:p>
              </w:tc>
            </w:tr>
            <w:tr w:rsidR="00FA1E3D" w:rsidTr="005C2B2D">
              <w:trPr>
                <w:trHeight w:val="585"/>
              </w:trPr>
              <w:tc>
                <w:tcPr>
                  <w:tcW w:w="9075" w:type="dxa"/>
                  <w:gridSpan w:val="3"/>
                </w:tcPr>
                <w:p w:rsidR="001960E1" w:rsidRDefault="00FA1E3D" w:rsidP="001960E1">
                  <w:pPr>
                    <w:pStyle w:val="Default"/>
                    <w:rPr>
                      <w:b/>
                      <w:bCs/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Title</w:t>
                  </w:r>
                </w:p>
                <w:p w:rsidR="001960E1" w:rsidRDefault="00FA1E3D" w:rsidP="001960E1">
                  <w:pPr>
                    <w:pStyle w:val="Default"/>
                    <w:rPr>
                      <w:b/>
                      <w:bCs/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 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Funding Agency: </w:t>
                  </w:r>
                </w:p>
                <w:p w:rsidR="00FA1E3D" w:rsidRDefault="00FA1E3D" w:rsidP="001960E1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 xml:space="preserve">Year: </w:t>
                  </w:r>
                  <w:r>
                    <w:rPr>
                      <w:sz w:val="23"/>
                      <w:szCs w:val="23"/>
                    </w:rPr>
                    <w:t xml:space="preserve">2020 </w:t>
                  </w:r>
                </w:p>
              </w:tc>
            </w:tr>
            <w:tr w:rsidR="00775113" w:rsidTr="005C2B2D">
              <w:tblPrEx>
                <w:tblBorders>
                  <w:top w:val="nil"/>
                  <w:left w:val="nil"/>
                  <w:bottom w:val="nil"/>
                  <w:right w:val="nil"/>
                </w:tblBorders>
              </w:tblPrEx>
              <w:trPr>
                <w:gridAfter w:val="1"/>
                <w:wAfter w:w="10" w:type="dxa"/>
                <w:trHeight w:val="125"/>
              </w:trPr>
              <w:tc>
                <w:tcPr>
                  <w:tcW w:w="9065" w:type="dxa"/>
                  <w:gridSpan w:val="2"/>
                </w:tcPr>
                <w:p w:rsidR="00775113" w:rsidRDefault="00775113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International Journals: </w:t>
                  </w:r>
                </w:p>
              </w:tc>
            </w:tr>
            <w:tr w:rsidR="00775113" w:rsidTr="005C2B2D">
              <w:tblPrEx>
                <w:tblBorders>
                  <w:top w:val="nil"/>
                  <w:left w:val="nil"/>
                  <w:bottom w:val="nil"/>
                  <w:right w:val="nil"/>
                </w:tblBorders>
              </w:tblPrEx>
              <w:trPr>
                <w:gridAfter w:val="1"/>
                <w:wAfter w:w="10" w:type="dxa"/>
                <w:trHeight w:val="425"/>
              </w:trPr>
              <w:tc>
                <w:tcPr>
                  <w:tcW w:w="9065" w:type="dxa"/>
                  <w:gridSpan w:val="2"/>
                </w:tcPr>
                <w:p w:rsidR="00775113" w:rsidRDefault="00B27207" w:rsidP="008A2B1F">
                  <w:pPr>
                    <w:pStyle w:val="Default"/>
                    <w:numPr>
                      <w:ilvl w:val="0"/>
                      <w:numId w:val="10"/>
                    </w:numPr>
                    <w:rPr>
                      <w:sz w:val="23"/>
                      <w:szCs w:val="23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Mohapatra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, </w:t>
                  </w: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Bijaya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Kumar, Deepak Kumar Gupta, and </w:t>
                  </w: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Chinmoy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Kumar </w:t>
                  </w: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Panigrahi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. "IMPROVED FIREFLY ALGORITHM (IFA) DRIVEN PID CONTROLLER FOR LOAD FREQUENCY CONTROL OF HYBRID POWER SYSTEM UNDER DEREGULATED REGIME." </w:t>
                  </w:r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Harbin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>Gongye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>Daxue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>Xuebao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>/Journal of Harbin Institute of Technology</w:t>
                  </w: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 54, no. 8 (2022): 155-177.</w:t>
                  </w:r>
                  <w:r>
                    <w:rPr>
                      <w:sz w:val="23"/>
                      <w:szCs w:val="23"/>
                    </w:rPr>
                    <w:t xml:space="preserve"> </w:t>
                  </w:r>
                </w:p>
                <w:p w:rsidR="00775113" w:rsidRDefault="00B27207" w:rsidP="008A2B1F">
                  <w:pPr>
                    <w:pStyle w:val="Default"/>
                    <w:numPr>
                      <w:ilvl w:val="0"/>
                      <w:numId w:val="10"/>
                    </w:numPr>
                    <w:rPr>
                      <w:sz w:val="23"/>
                      <w:szCs w:val="23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Nath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, </w:t>
                  </w: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Nirupama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, </w:t>
                  </w: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Kumaresh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Pal, and </w:t>
                  </w: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Bijaya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Kumar </w:t>
                  </w:r>
                  <w:proofErr w:type="spellStart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Mohapatra</w:t>
                  </w:r>
                  <w:proofErr w:type="spellEnd"/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. "Islanding Detection in Micro Grid Using Wavelet Transform." </w:t>
                  </w:r>
                  <w:r>
                    <w:rPr>
                      <w:rFonts w:ascii="Arial" w:hAnsi="Arial" w:cs="Arial"/>
                      <w:i/>
                      <w:iCs/>
                      <w:color w:val="222222"/>
                      <w:sz w:val="20"/>
                      <w:szCs w:val="20"/>
                      <w:shd w:val="clear" w:color="auto" w:fill="FFFFFF"/>
                    </w:rPr>
                    <w:t>International Journal of Advanced Research in Electrical, Electronics and Instrumentation Engineering</w:t>
                  </w: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 5, no. 3 (2016).</w:t>
                  </w:r>
                </w:p>
                <w:tbl>
                  <w:tblPr>
                    <w:tblW w:w="9072" w:type="dxa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9072"/>
                  </w:tblGrid>
                  <w:tr w:rsidR="00775113" w:rsidTr="00FD16A9">
                    <w:trPr>
                      <w:trHeight w:val="125"/>
                    </w:trPr>
                    <w:tc>
                      <w:tcPr>
                        <w:tcW w:w="9072" w:type="dxa"/>
                      </w:tcPr>
                      <w:p w:rsidR="00775113" w:rsidRDefault="00775113">
                        <w:pPr>
                          <w:pStyle w:val="Default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 xml:space="preserve">Conference Papers: </w:t>
                        </w:r>
                      </w:p>
                    </w:tc>
                  </w:tr>
                  <w:tr w:rsidR="00775113" w:rsidTr="00FD16A9">
                    <w:trPr>
                      <w:trHeight w:val="267"/>
                    </w:trPr>
                    <w:tc>
                      <w:tcPr>
                        <w:tcW w:w="9072" w:type="dxa"/>
                      </w:tcPr>
                      <w:p w:rsidR="00775113" w:rsidRDefault="008A2B1F" w:rsidP="00775113">
                        <w:pPr>
                          <w:pStyle w:val="Default"/>
                          <w:numPr>
                            <w:ilvl w:val="0"/>
                            <w:numId w:val="5"/>
                          </w:numPr>
                          <w:rPr>
                            <w:sz w:val="23"/>
                            <w:szCs w:val="23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Mohapatra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Bijaya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 Kumar, Deepak Kumar Gupta,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Chinmoy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 Kumar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Panigrahi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, and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Subash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Ranjan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Kaba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. "Congestion Management in the Deregulated Market: A Brief Survey." 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Innovation in Electrical Power Engineering, Communication, and Computing Technology</w:t>
                        </w:r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 (2022): 1-10.</w:t>
                        </w:r>
                        <w:r>
                          <w:rPr>
                            <w:sz w:val="23"/>
                            <w:szCs w:val="23"/>
                          </w:rPr>
                          <w:t xml:space="preserve"> </w:t>
                        </w:r>
                      </w:p>
                      <w:p w:rsidR="00775113" w:rsidRDefault="008A2B1F" w:rsidP="00775113">
                        <w:pPr>
                          <w:pStyle w:val="Default"/>
                          <w:numPr>
                            <w:ilvl w:val="0"/>
                            <w:numId w:val="5"/>
                          </w:numPr>
                          <w:rPr>
                            <w:sz w:val="23"/>
                            <w:szCs w:val="23"/>
                          </w:rPr>
                        </w:pPr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Panda, Rajesh, Prashant Kumar Tiwari, and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Bijaya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 xml:space="preserve"> Kumar 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Mohapatra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. "Risk Analysis based on Gaussian Mixture Model for GENCOs in Short Term Market." In 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2020 International Conference on Renewable Energy Integration into Smart Grids: A Multidisciplinary Approach to Technology Modelling and Simulation (ICREISG)</w:t>
                        </w:r>
                        <w:r>
                          <w:rPr>
                            <w:rFonts w:ascii="Arial" w:hAnsi="Arial" w:cs="Arial"/>
                            <w:color w:val="222222"/>
                            <w:sz w:val="20"/>
                            <w:szCs w:val="20"/>
                            <w:shd w:val="clear" w:color="auto" w:fill="FFFFFF"/>
                          </w:rPr>
                          <w:t>, pp. 249-253. IEEE, 2020.</w:t>
                        </w:r>
                        <w:r>
                          <w:rPr>
                            <w:sz w:val="23"/>
                            <w:szCs w:val="23"/>
                          </w:rPr>
                          <w:t xml:space="preserve"> </w:t>
                        </w:r>
                      </w:p>
                      <w:p w:rsidR="00775113" w:rsidRDefault="00775113" w:rsidP="00775113">
                        <w:pPr>
                          <w:pStyle w:val="Default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 xml:space="preserve">Conferences / STTPs / FDPs / Seminars Organized: </w:t>
                        </w:r>
                      </w:p>
                      <w:p w:rsidR="00775113" w:rsidRDefault="00775113" w:rsidP="008A2B1F">
                        <w:pPr>
                          <w:pStyle w:val="Default"/>
                          <w:ind w:left="720"/>
                          <w:rPr>
                            <w:sz w:val="23"/>
                            <w:szCs w:val="23"/>
                          </w:rPr>
                        </w:pPr>
                      </w:p>
                    </w:tc>
                  </w:tr>
                </w:tbl>
                <w:p w:rsidR="005C2B2D" w:rsidRDefault="00FD16A9" w:rsidP="00FD16A9">
                  <w:pPr>
                    <w:pStyle w:val="Defaul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STTPs / FDPs / Seminars / Workshops Participated:</w:t>
                  </w:r>
                </w:p>
                <w:p w:rsidR="008A2B1F" w:rsidRPr="00D5642D" w:rsidRDefault="008A2B1F" w:rsidP="005C2B2D">
                  <w:pPr>
                    <w:pStyle w:val="Default"/>
                    <w:numPr>
                      <w:ilvl w:val="0"/>
                      <w:numId w:val="13"/>
                    </w:numPr>
                    <w:jc w:val="both"/>
                    <w:rPr>
                      <w:rFonts w:eastAsia="Calibri"/>
                      <w:b/>
                      <w:color w:val="000000" w:themeColor="text1"/>
                    </w:rPr>
                  </w:pPr>
                  <w:r w:rsidRPr="00BD3E26">
                    <w:t>Participated &amp; Completed successfully AICTE</w:t>
                  </w:r>
                  <w:r w:rsidRPr="004556AE">
                    <w:t xml:space="preserve"> Training And Learning (ATAL) Academy Online FDP on “Energy Engineering” from 09.11.2020 to 13.11.2020 at Gandhi Institute for Education and Technology, </w:t>
                  </w:r>
                  <w:proofErr w:type="spellStart"/>
                  <w:r w:rsidRPr="004556AE">
                    <w:t>Baniatangi</w:t>
                  </w:r>
                  <w:proofErr w:type="spellEnd"/>
                </w:p>
                <w:p w:rsidR="008A2B1F" w:rsidRDefault="008A2B1F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lastRenderedPageBreak/>
                    <w:t xml:space="preserve">Participated as a Member of Organizing Committee in the International Conference on Advances in Energy Technology (ICAET-2020) held at Gandhi Institute for Education &amp; Technology, </w:t>
                  </w:r>
                  <w:proofErr w:type="spellStart"/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>Baniatangi</w:t>
                  </w:r>
                  <w:proofErr w:type="spellEnd"/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>, Bhubaneswar, India during 17</w:t>
                  </w:r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vertAlign w:val="superscript"/>
                    </w:rPr>
                    <w:t>th</w:t>
                  </w:r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gramStart"/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>&amp;  18</w:t>
                  </w:r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vertAlign w:val="superscript"/>
                    </w:rPr>
                    <w:t>th</w:t>
                  </w:r>
                  <w:proofErr w:type="gramEnd"/>
                  <w:r w:rsidRPr="00B06820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January 2020.</w:t>
                  </w:r>
                </w:p>
                <w:p w:rsidR="00F3585C" w:rsidRPr="00BF421F" w:rsidRDefault="00F3585C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sz w:val="23"/>
                      <w:szCs w:val="23"/>
                    </w:rPr>
                  </w:pPr>
                  <w:r w:rsidRPr="00BF421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hort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erm Training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gramme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hrough ICT Mode on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Control &amp; Automation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organized by National Institute of Technical Teachers Training and Research, Kolkata from 18.11.2019 to 21.11.2019</w:t>
                  </w:r>
                </w:p>
                <w:p w:rsidR="00F3585C" w:rsidRPr="00BF421F" w:rsidRDefault="00F3585C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sz w:val="23"/>
                      <w:szCs w:val="23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hort Term Training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gramme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hrough ICT Mode on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anagement Issues of Laboratory and Workshop Class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organized by National Institute of Technical Teachers Training and Research, Kolkata from 04.11.2019 to 08.11.2019</w:t>
                  </w:r>
                </w:p>
                <w:p w:rsidR="00F3585C" w:rsidRPr="00B32173" w:rsidRDefault="00F3585C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sz w:val="23"/>
                      <w:szCs w:val="23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hort Term Training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gramme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hrough ICT Mode on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Assessment and Evaluation under Outcome Based Education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organized by National Institute of Technical Teachers Training and Research, Kolkata from 10.06.2019 to 14.06.2019</w:t>
                  </w:r>
                </w:p>
                <w:p w:rsidR="00F3585C" w:rsidRPr="00316AEF" w:rsidRDefault="00F3585C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sz w:val="23"/>
                      <w:szCs w:val="23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hort Term Training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gramme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hrough ICT Mode on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Development of Laboratory Instruction and Manual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organized by National Institute of Technical Teachers Training and Research, Kolkata from 04.02.2019 to 08.02.2019</w:t>
                  </w:r>
                </w:p>
                <w:p w:rsidR="00F3585C" w:rsidRPr="00F3585C" w:rsidRDefault="00F3585C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sz w:val="23"/>
                      <w:szCs w:val="23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hort Term Training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gramme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hrough ICT Mode on </w:t>
                  </w:r>
                  <w:r w:rsidRPr="00B3217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Outcome Based Education and Accreditation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organized by National Institute of Technical Teachers Training and Research, Kolkata from 24.09.2018 to 28.09.2018</w:t>
                  </w:r>
                </w:p>
                <w:p w:rsidR="00F3585C" w:rsidRPr="00316AEF" w:rsidRDefault="00F3585C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sz w:val="23"/>
                      <w:szCs w:val="23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raining on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“ENERGY MANAGEMENT &amp; AUDIT”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Conducted by Micro, Small &amp; Medium Enterprises Development Institute, Cuttack at OIFESM, Bhubaneswar from 07.06.2015 to 13.09.2015.</w:t>
                  </w:r>
                </w:p>
                <w:p w:rsidR="008A2B1F" w:rsidRPr="004556AE" w:rsidRDefault="008A2B1F" w:rsidP="005C2B2D">
                  <w:pPr>
                    <w:pStyle w:val="ListParagraph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Participated in the AICTE Sponsored National Seminar on “DISPERSED GENERATION AND SMART GRID” </w:t>
                  </w:r>
                  <w:proofErr w:type="spellStart"/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>organised</w:t>
                  </w:r>
                  <w:proofErr w:type="spellEnd"/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by National Institute of Science &amp; Technology, Berhampur, during </w:t>
                  </w:r>
                  <w:proofErr w:type="gramStart"/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>29</w:t>
                  </w:r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vertAlign w:val="superscript"/>
                    </w:rPr>
                    <w:t>th</w:t>
                  </w:r>
                  <w:proofErr w:type="gramEnd"/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November to 1</w:t>
                  </w:r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vertAlign w:val="superscript"/>
                    </w:rPr>
                    <w:t>st</w:t>
                  </w:r>
                  <w:r w:rsidRPr="004556AE"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December, 2013.</w:t>
                  </w:r>
                </w:p>
                <w:p w:rsidR="00FD16A9" w:rsidRDefault="00FD16A9" w:rsidP="00FD16A9">
                  <w:pPr>
                    <w:pStyle w:val="Defaul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Achievements and Awards: </w:t>
                  </w:r>
                </w:p>
                <w:p w:rsidR="005C2B2D" w:rsidRDefault="005C2B2D" w:rsidP="00FD16A9">
                  <w:pPr>
                    <w:pStyle w:val="Default"/>
                    <w:rPr>
                      <w:sz w:val="28"/>
                      <w:szCs w:val="28"/>
                    </w:rPr>
                  </w:pPr>
                  <w:bookmarkStart w:id="0" w:name="_GoBack"/>
                  <w:bookmarkEnd w:id="0"/>
                </w:p>
                <w:p w:rsidR="008A2B1F" w:rsidRPr="008A2B1F" w:rsidRDefault="00264DF0" w:rsidP="00264DF0">
                  <w:pPr>
                    <w:pStyle w:val="Default"/>
                    <w:rPr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Professional Society Memberships:</w:t>
                  </w:r>
                  <w:r w:rsidR="008A2B1F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8A2B1F" w:rsidRPr="008A2B1F">
                    <w:rPr>
                      <w:bCs/>
                      <w:sz w:val="28"/>
                      <w:szCs w:val="28"/>
                    </w:rPr>
                    <w:t>ISTE</w:t>
                  </w:r>
                </w:p>
                <w:p w:rsidR="00264DF0" w:rsidRDefault="00264DF0" w:rsidP="00264DF0">
                  <w:pPr>
                    <w:pStyle w:val="Default"/>
                    <w:rPr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</w:p>
                <w:p w:rsidR="00775113" w:rsidRDefault="00775113" w:rsidP="00775113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</w:tbl>
          <w:p w:rsidR="00FA1E3D" w:rsidRDefault="00FA1E3D">
            <w:pPr>
              <w:pStyle w:val="Default"/>
              <w:rPr>
                <w:sz w:val="23"/>
                <w:szCs w:val="23"/>
              </w:rPr>
            </w:pPr>
          </w:p>
        </w:tc>
      </w:tr>
    </w:tbl>
    <w:p w:rsidR="004F65C8" w:rsidRPr="004F65C8" w:rsidRDefault="004F65C8" w:rsidP="004F65C8">
      <w:pPr>
        <w:tabs>
          <w:tab w:val="left" w:pos="405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ab/>
      </w:r>
    </w:p>
    <w:sectPr w:rsidR="004F65C8" w:rsidRPr="004F65C8" w:rsidSect="00A50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910DD"/>
    <w:multiLevelType w:val="hybridMultilevel"/>
    <w:tmpl w:val="4C026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F1FAB"/>
    <w:multiLevelType w:val="hybridMultilevel"/>
    <w:tmpl w:val="BEAA17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F7ED5"/>
    <w:multiLevelType w:val="hybridMultilevel"/>
    <w:tmpl w:val="9064B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40573"/>
    <w:multiLevelType w:val="hybridMultilevel"/>
    <w:tmpl w:val="8DF2E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3AE6A"/>
    <w:multiLevelType w:val="hybridMultilevel"/>
    <w:tmpl w:val="99B0509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5CE06CF"/>
    <w:multiLevelType w:val="hybridMultilevel"/>
    <w:tmpl w:val="5742FCD4"/>
    <w:lvl w:ilvl="0" w:tplc="04090005">
      <w:start w:val="1"/>
      <w:numFmt w:val="bullet"/>
      <w:lvlText w:val=""/>
      <w:lvlJc w:val="left"/>
      <w:pPr>
        <w:ind w:left="8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6" w15:restartNumberingAfterBreak="0">
    <w:nsid w:val="466965AF"/>
    <w:multiLevelType w:val="hybridMultilevel"/>
    <w:tmpl w:val="4C026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EC6ADA"/>
    <w:multiLevelType w:val="hybridMultilevel"/>
    <w:tmpl w:val="D35C2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0D5EE3"/>
    <w:multiLevelType w:val="hybridMultilevel"/>
    <w:tmpl w:val="D1764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5B2E87"/>
    <w:multiLevelType w:val="hybridMultilevel"/>
    <w:tmpl w:val="4C026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352FA7"/>
    <w:multiLevelType w:val="hybridMultilevel"/>
    <w:tmpl w:val="4C026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BC4139"/>
    <w:multiLevelType w:val="hybridMultilevel"/>
    <w:tmpl w:val="4C026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D53495"/>
    <w:multiLevelType w:val="hybridMultilevel"/>
    <w:tmpl w:val="0EC88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8"/>
  </w:num>
  <w:num w:numId="4">
    <w:abstractNumId w:val="3"/>
  </w:num>
  <w:num w:numId="5">
    <w:abstractNumId w:val="0"/>
  </w:num>
  <w:num w:numId="6">
    <w:abstractNumId w:val="10"/>
  </w:num>
  <w:num w:numId="7">
    <w:abstractNumId w:val="6"/>
  </w:num>
  <w:num w:numId="8">
    <w:abstractNumId w:val="7"/>
  </w:num>
  <w:num w:numId="9">
    <w:abstractNumId w:val="5"/>
  </w:num>
  <w:num w:numId="10">
    <w:abstractNumId w:val="9"/>
  </w:num>
  <w:num w:numId="11">
    <w:abstractNumId w:val="1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yMDE3NzO0AAIjEyUdpeDU4uLM/DyQAuNaAHR/yCEsAAAA"/>
  </w:docVars>
  <w:rsids>
    <w:rsidRoot w:val="004F65C8"/>
    <w:rsid w:val="000072AB"/>
    <w:rsid w:val="00152E8E"/>
    <w:rsid w:val="001960E1"/>
    <w:rsid w:val="00247386"/>
    <w:rsid w:val="00264DF0"/>
    <w:rsid w:val="003726FC"/>
    <w:rsid w:val="004D32A1"/>
    <w:rsid w:val="004E3933"/>
    <w:rsid w:val="004F65C8"/>
    <w:rsid w:val="005C2B2D"/>
    <w:rsid w:val="00775113"/>
    <w:rsid w:val="008A2B1F"/>
    <w:rsid w:val="008C6227"/>
    <w:rsid w:val="00A50F9F"/>
    <w:rsid w:val="00AD3DB5"/>
    <w:rsid w:val="00B27207"/>
    <w:rsid w:val="00BF689F"/>
    <w:rsid w:val="00F3585C"/>
    <w:rsid w:val="00FA1E3D"/>
    <w:rsid w:val="00FD16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DE963"/>
  <w15:docId w15:val="{349BD242-41CF-4D88-BD46-BA5ED9DA8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0F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65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4F65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FA1E3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2B1F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IJAYA</cp:lastModifiedBy>
  <cp:revision>11</cp:revision>
  <dcterms:created xsi:type="dcterms:W3CDTF">2021-03-31T08:08:00Z</dcterms:created>
  <dcterms:modified xsi:type="dcterms:W3CDTF">2022-08-19T07:03:00Z</dcterms:modified>
</cp:coreProperties>
</file>